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79306254" w:rsidR="00356853" w:rsidRPr="00356853" w:rsidRDefault="00700EF6" w:rsidP="00356853">
                            <w:pPr>
                              <w:pStyle w:val="Title"/>
                            </w:pPr>
                            <w:r>
                              <w:t>CORTEX Interaction Portal</w:t>
                            </w:r>
                            <w:r w:rsidR="00356853" w:rsidRPr="00356853">
                              <w:br/>
                            </w:r>
                            <w:r w:rsidR="003D5AD6">
                              <w:rPr>
                                <w:rStyle w:val="SubtitleChar"/>
                              </w:rPr>
                              <w:t>Over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79306254" w:rsidR="00356853" w:rsidRPr="00356853" w:rsidRDefault="00700EF6" w:rsidP="00356853">
                      <w:pPr>
                        <w:pStyle w:val="Title"/>
                      </w:pPr>
                      <w:r>
                        <w:t>CORTEX Interaction Portal</w:t>
                      </w:r>
                      <w:r w:rsidR="00356853" w:rsidRPr="00356853">
                        <w:br/>
                      </w:r>
                      <w:r w:rsidR="003D5AD6">
                        <w:rPr>
                          <w:rStyle w:val="SubtitleChar"/>
                        </w:rPr>
                        <w:t>Overview</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19291D06" w14:textId="73AE69A8" w:rsidR="002136DB"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500954" w:history="1">
            <w:r w:rsidR="002136DB" w:rsidRPr="00962D85">
              <w:rPr>
                <w:rStyle w:val="Hyperlink"/>
                <w:noProof/>
              </w:rPr>
              <w:t>1 Portal Overview</w:t>
            </w:r>
            <w:r w:rsidR="002136DB">
              <w:rPr>
                <w:noProof/>
                <w:webHidden/>
              </w:rPr>
              <w:tab/>
            </w:r>
            <w:r w:rsidR="002136DB">
              <w:rPr>
                <w:noProof/>
                <w:webHidden/>
              </w:rPr>
              <w:fldChar w:fldCharType="begin"/>
            </w:r>
            <w:r w:rsidR="002136DB">
              <w:rPr>
                <w:noProof/>
                <w:webHidden/>
              </w:rPr>
              <w:instrText xml:space="preserve"> PAGEREF _Toc143500954 \h </w:instrText>
            </w:r>
            <w:r w:rsidR="002136DB">
              <w:rPr>
                <w:noProof/>
                <w:webHidden/>
              </w:rPr>
            </w:r>
            <w:r w:rsidR="002136DB">
              <w:rPr>
                <w:noProof/>
                <w:webHidden/>
              </w:rPr>
              <w:fldChar w:fldCharType="separate"/>
            </w:r>
            <w:r w:rsidR="007B38F9">
              <w:rPr>
                <w:noProof/>
                <w:webHidden/>
              </w:rPr>
              <w:t>3</w:t>
            </w:r>
            <w:r w:rsidR="002136DB">
              <w:rPr>
                <w:noProof/>
                <w:webHidden/>
              </w:rPr>
              <w:fldChar w:fldCharType="end"/>
            </w:r>
          </w:hyperlink>
        </w:p>
        <w:p w14:paraId="594B1DA2" w14:textId="11B8924E" w:rsidR="002136D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500955" w:history="1">
            <w:r w:rsidR="002136DB" w:rsidRPr="00962D85">
              <w:rPr>
                <w:rStyle w:val="Hyperlink"/>
                <w:noProof/>
              </w:rPr>
              <w:t>2 AppGyver</w:t>
            </w:r>
            <w:r w:rsidR="002136DB">
              <w:rPr>
                <w:noProof/>
                <w:webHidden/>
              </w:rPr>
              <w:tab/>
            </w:r>
            <w:r w:rsidR="002136DB">
              <w:rPr>
                <w:noProof/>
                <w:webHidden/>
              </w:rPr>
              <w:fldChar w:fldCharType="begin"/>
            </w:r>
            <w:r w:rsidR="002136DB">
              <w:rPr>
                <w:noProof/>
                <w:webHidden/>
              </w:rPr>
              <w:instrText xml:space="preserve"> PAGEREF _Toc143500955 \h </w:instrText>
            </w:r>
            <w:r w:rsidR="002136DB">
              <w:rPr>
                <w:noProof/>
                <w:webHidden/>
              </w:rPr>
            </w:r>
            <w:r w:rsidR="002136DB">
              <w:rPr>
                <w:noProof/>
                <w:webHidden/>
              </w:rPr>
              <w:fldChar w:fldCharType="separate"/>
            </w:r>
            <w:r w:rsidR="007B38F9">
              <w:rPr>
                <w:noProof/>
                <w:webHidden/>
              </w:rPr>
              <w:t>4</w:t>
            </w:r>
            <w:r w:rsidR="002136DB">
              <w:rPr>
                <w:noProof/>
                <w:webHidden/>
              </w:rPr>
              <w:fldChar w:fldCharType="end"/>
            </w:r>
          </w:hyperlink>
        </w:p>
        <w:p w14:paraId="31BCC15E" w14:textId="2E51AC05" w:rsidR="002136D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56" w:history="1">
            <w:r w:rsidR="002136DB" w:rsidRPr="00962D85">
              <w:rPr>
                <w:rStyle w:val="Hyperlink"/>
                <w:noProof/>
              </w:rPr>
              <w:t>2.1 AppGyver Product</w:t>
            </w:r>
            <w:r w:rsidR="002136DB">
              <w:rPr>
                <w:noProof/>
                <w:webHidden/>
              </w:rPr>
              <w:tab/>
            </w:r>
            <w:r w:rsidR="002136DB">
              <w:rPr>
                <w:noProof/>
                <w:webHidden/>
              </w:rPr>
              <w:fldChar w:fldCharType="begin"/>
            </w:r>
            <w:r w:rsidR="002136DB">
              <w:rPr>
                <w:noProof/>
                <w:webHidden/>
              </w:rPr>
              <w:instrText xml:space="preserve"> PAGEREF _Toc143500956 \h </w:instrText>
            </w:r>
            <w:r w:rsidR="002136DB">
              <w:rPr>
                <w:noProof/>
                <w:webHidden/>
              </w:rPr>
            </w:r>
            <w:r w:rsidR="002136DB">
              <w:rPr>
                <w:noProof/>
                <w:webHidden/>
              </w:rPr>
              <w:fldChar w:fldCharType="separate"/>
            </w:r>
            <w:r w:rsidR="007B38F9">
              <w:rPr>
                <w:noProof/>
                <w:webHidden/>
              </w:rPr>
              <w:t>4</w:t>
            </w:r>
            <w:r w:rsidR="002136DB">
              <w:rPr>
                <w:noProof/>
                <w:webHidden/>
              </w:rPr>
              <w:fldChar w:fldCharType="end"/>
            </w:r>
          </w:hyperlink>
        </w:p>
        <w:p w14:paraId="3153141B" w14:textId="6F0E808D" w:rsidR="002136D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57" w:history="1">
            <w:r w:rsidR="002136DB" w:rsidRPr="00962D85">
              <w:rPr>
                <w:rStyle w:val="Hyperlink"/>
                <w:noProof/>
              </w:rPr>
              <w:t>2.2 AppGyver Solution</w:t>
            </w:r>
            <w:r w:rsidR="002136DB">
              <w:rPr>
                <w:noProof/>
                <w:webHidden/>
              </w:rPr>
              <w:tab/>
            </w:r>
            <w:r w:rsidR="002136DB">
              <w:rPr>
                <w:noProof/>
                <w:webHidden/>
              </w:rPr>
              <w:fldChar w:fldCharType="begin"/>
            </w:r>
            <w:r w:rsidR="002136DB">
              <w:rPr>
                <w:noProof/>
                <w:webHidden/>
              </w:rPr>
              <w:instrText xml:space="preserve"> PAGEREF _Toc143500957 \h </w:instrText>
            </w:r>
            <w:r w:rsidR="002136DB">
              <w:rPr>
                <w:noProof/>
                <w:webHidden/>
              </w:rPr>
            </w:r>
            <w:r w:rsidR="002136DB">
              <w:rPr>
                <w:noProof/>
                <w:webHidden/>
              </w:rPr>
              <w:fldChar w:fldCharType="separate"/>
            </w:r>
            <w:r w:rsidR="007B38F9">
              <w:rPr>
                <w:noProof/>
                <w:webHidden/>
              </w:rPr>
              <w:t>4</w:t>
            </w:r>
            <w:r w:rsidR="002136DB">
              <w:rPr>
                <w:noProof/>
                <w:webHidden/>
              </w:rPr>
              <w:fldChar w:fldCharType="end"/>
            </w:r>
          </w:hyperlink>
        </w:p>
        <w:p w14:paraId="5B372B4B" w14:textId="6A1E5474" w:rsidR="002136D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500958" w:history="1">
            <w:r w:rsidR="002136DB" w:rsidRPr="00962D85">
              <w:rPr>
                <w:rStyle w:val="Hyperlink"/>
                <w:noProof/>
              </w:rPr>
              <w:t>3 CORTEX</w:t>
            </w:r>
            <w:r w:rsidR="002136DB">
              <w:rPr>
                <w:noProof/>
                <w:webHidden/>
              </w:rPr>
              <w:tab/>
            </w:r>
            <w:r w:rsidR="002136DB">
              <w:rPr>
                <w:noProof/>
                <w:webHidden/>
              </w:rPr>
              <w:fldChar w:fldCharType="begin"/>
            </w:r>
            <w:r w:rsidR="002136DB">
              <w:rPr>
                <w:noProof/>
                <w:webHidden/>
              </w:rPr>
              <w:instrText xml:space="preserve"> PAGEREF _Toc143500958 \h </w:instrText>
            </w:r>
            <w:r w:rsidR="002136DB">
              <w:rPr>
                <w:noProof/>
                <w:webHidden/>
              </w:rPr>
            </w:r>
            <w:r w:rsidR="002136DB">
              <w:rPr>
                <w:noProof/>
                <w:webHidden/>
              </w:rPr>
              <w:fldChar w:fldCharType="separate"/>
            </w:r>
            <w:r w:rsidR="007B38F9">
              <w:rPr>
                <w:noProof/>
                <w:webHidden/>
              </w:rPr>
              <w:t>5</w:t>
            </w:r>
            <w:r w:rsidR="002136DB">
              <w:rPr>
                <w:noProof/>
                <w:webHidden/>
              </w:rPr>
              <w:fldChar w:fldCharType="end"/>
            </w:r>
          </w:hyperlink>
        </w:p>
        <w:p w14:paraId="6E84D421" w14:textId="54846931" w:rsidR="002136D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59" w:history="1">
            <w:r w:rsidR="002136DB" w:rsidRPr="00962D85">
              <w:rPr>
                <w:rStyle w:val="Hyperlink"/>
                <w:noProof/>
              </w:rPr>
              <w:t>3.1 Core Solution Flows</w:t>
            </w:r>
            <w:r w:rsidR="002136DB">
              <w:rPr>
                <w:noProof/>
                <w:webHidden/>
              </w:rPr>
              <w:tab/>
            </w:r>
            <w:r w:rsidR="002136DB">
              <w:rPr>
                <w:noProof/>
                <w:webHidden/>
              </w:rPr>
              <w:fldChar w:fldCharType="begin"/>
            </w:r>
            <w:r w:rsidR="002136DB">
              <w:rPr>
                <w:noProof/>
                <w:webHidden/>
              </w:rPr>
              <w:instrText xml:space="preserve"> PAGEREF _Toc143500959 \h </w:instrText>
            </w:r>
            <w:r w:rsidR="002136DB">
              <w:rPr>
                <w:noProof/>
                <w:webHidden/>
              </w:rPr>
            </w:r>
            <w:r w:rsidR="002136DB">
              <w:rPr>
                <w:noProof/>
                <w:webHidden/>
              </w:rPr>
              <w:fldChar w:fldCharType="separate"/>
            </w:r>
            <w:r w:rsidR="007B38F9">
              <w:rPr>
                <w:noProof/>
                <w:webHidden/>
              </w:rPr>
              <w:t>5</w:t>
            </w:r>
            <w:r w:rsidR="002136DB">
              <w:rPr>
                <w:noProof/>
                <w:webHidden/>
              </w:rPr>
              <w:fldChar w:fldCharType="end"/>
            </w:r>
          </w:hyperlink>
        </w:p>
        <w:p w14:paraId="78CAE7CD" w14:textId="64091116" w:rsidR="002136D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60" w:history="1">
            <w:r w:rsidR="002136DB" w:rsidRPr="00962D85">
              <w:rPr>
                <w:rStyle w:val="Hyperlink"/>
                <w:noProof/>
              </w:rPr>
              <w:t>3.2 Bespoke Customer Flows</w:t>
            </w:r>
            <w:r w:rsidR="002136DB">
              <w:rPr>
                <w:noProof/>
                <w:webHidden/>
              </w:rPr>
              <w:tab/>
            </w:r>
            <w:r w:rsidR="002136DB">
              <w:rPr>
                <w:noProof/>
                <w:webHidden/>
              </w:rPr>
              <w:fldChar w:fldCharType="begin"/>
            </w:r>
            <w:r w:rsidR="002136DB">
              <w:rPr>
                <w:noProof/>
                <w:webHidden/>
              </w:rPr>
              <w:instrText xml:space="preserve"> PAGEREF _Toc143500960 \h </w:instrText>
            </w:r>
            <w:r w:rsidR="002136DB">
              <w:rPr>
                <w:noProof/>
                <w:webHidden/>
              </w:rPr>
            </w:r>
            <w:r w:rsidR="002136DB">
              <w:rPr>
                <w:noProof/>
                <w:webHidden/>
              </w:rPr>
              <w:fldChar w:fldCharType="separate"/>
            </w:r>
            <w:r w:rsidR="007B38F9">
              <w:rPr>
                <w:noProof/>
                <w:webHidden/>
              </w:rPr>
              <w:t>5</w:t>
            </w:r>
            <w:r w:rsidR="002136DB">
              <w:rPr>
                <w:noProof/>
                <w:webHidden/>
              </w:rPr>
              <w:fldChar w:fldCharType="end"/>
            </w:r>
          </w:hyperlink>
        </w:p>
        <w:p w14:paraId="42EAD75C" w14:textId="1B2BA061" w:rsidR="00FA4596" w:rsidRDefault="006A2BEB">
          <w:r>
            <w:fldChar w:fldCharType="end"/>
          </w:r>
        </w:p>
      </w:sdtContent>
    </w:sdt>
    <w:p w14:paraId="4D36A5E0" w14:textId="77777777" w:rsidR="009560FB" w:rsidRDefault="002E2DFF" w:rsidP="005B7139">
      <w:bookmarkStart w:id="1" w:name="_Toc131666169"/>
      <w:r>
        <w:br w:type="page"/>
      </w:r>
      <w:bookmarkEnd w:id="1"/>
    </w:p>
    <w:p w14:paraId="0DF600AC" w14:textId="24B6B6A4" w:rsidR="005B7139" w:rsidRPr="009560FB" w:rsidRDefault="005B7139" w:rsidP="005B7139">
      <w:pPr>
        <w:sectPr w:rsidR="005B7139" w:rsidRPr="009560FB"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5E2868D0" w14:textId="77777777" w:rsidR="005B7139" w:rsidRDefault="005B7139" w:rsidP="005B7139">
      <w:pPr>
        <w:pStyle w:val="Heading1"/>
      </w:pPr>
      <w:bookmarkStart w:id="2" w:name="_Toc143500954"/>
      <w:bookmarkEnd w:id="0"/>
      <w:r>
        <w:lastRenderedPageBreak/>
        <w:t>Portal Overview</w:t>
      </w:r>
      <w:bookmarkEnd w:id="2"/>
    </w:p>
    <w:p w14:paraId="5D933780" w14:textId="7A305112" w:rsidR="005B7139" w:rsidRDefault="005B7139" w:rsidP="005B7139">
      <w:r>
        <w:t>The CORTEX Interaction Portal consists of a User Interface, built in the AppGyver platform</w:t>
      </w:r>
      <w:commentRangeStart w:id="3"/>
      <w:commentRangeStart w:id="4"/>
      <w:r>
        <w:t xml:space="preserve"> </w:t>
      </w:r>
      <w:commentRangeEnd w:id="3"/>
      <w:r>
        <w:rPr>
          <w:rStyle w:val="CommentReference"/>
          <w:rFonts w:ascii="Trebuchet MS" w:eastAsia="Times New Roman" w:hAnsi="Trebuchet MS" w:cs="Times New Roman"/>
          <w:lang w:eastAsia="en-GB"/>
        </w:rPr>
        <w:commentReference w:id="3"/>
      </w:r>
      <w:commentRangeEnd w:id="4"/>
      <w:r>
        <w:rPr>
          <w:rStyle w:val="CommentReference"/>
          <w:rFonts w:ascii="Trebuchet MS" w:eastAsia="Times New Roman" w:hAnsi="Trebuchet MS" w:cs="Times New Roman"/>
          <w:lang w:eastAsia="en-GB"/>
        </w:rPr>
        <w:commentReference w:id="4"/>
      </w:r>
      <w:r>
        <w:t>and deployed alongside CORTEX, which interacts with CORTEX flows. This allows end users to interact with the automation, triggering solutions via Service Requests or providing information to automation flows which have been triggered from other sources.</w:t>
      </w:r>
    </w:p>
    <w:p w14:paraId="6CF1FAAA" w14:textId="5CEA464C" w:rsidR="005B7139" w:rsidRDefault="005B7139" w:rsidP="005B7139">
      <w:r>
        <w:t>Both the AppGyver solution and the CORTEX contain pre-built ‘core’ modules and are designed to be extended to fit the customer requirements.</w:t>
      </w:r>
    </w:p>
    <w:p w14:paraId="1A2A442C" w14:textId="77777777" w:rsidR="005B7139" w:rsidRPr="00A372EE" w:rsidRDefault="005B7139" w:rsidP="005B7139">
      <w:pPr>
        <w:pStyle w:val="WeAreCORTEXEmphasis"/>
      </w:pPr>
      <w:r>
        <w:t>Note that changes to the core solutions are not supported by CORTEX, any changes should be additional flows or pages.</w:t>
      </w:r>
    </w:p>
    <w:p w14:paraId="6285FB90" w14:textId="77777777" w:rsidR="005B7139" w:rsidRDefault="005B7139" w:rsidP="00F72EC3">
      <w:pPr>
        <w:jc w:val="center"/>
      </w:pPr>
      <w:r w:rsidRPr="00ED0420">
        <w:rPr>
          <w:noProof/>
        </w:rPr>
        <w:drawing>
          <wp:inline distT="0" distB="0" distL="0" distR="0" wp14:anchorId="682BE689" wp14:editId="7737FEBE">
            <wp:extent cx="6231823" cy="3219450"/>
            <wp:effectExtent l="0" t="0" r="0" b="0"/>
            <wp:docPr id="3"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program&#10;&#10;Description automatically generated"/>
                    <pic:cNvPicPr/>
                  </pic:nvPicPr>
                  <pic:blipFill>
                    <a:blip r:embed="rId20"/>
                    <a:stretch>
                      <a:fillRect/>
                    </a:stretch>
                  </pic:blipFill>
                  <pic:spPr>
                    <a:xfrm>
                      <a:off x="0" y="0"/>
                      <a:ext cx="6240231" cy="3223794"/>
                    </a:xfrm>
                    <a:prstGeom prst="rect">
                      <a:avLst/>
                    </a:prstGeom>
                  </pic:spPr>
                </pic:pic>
              </a:graphicData>
            </a:graphic>
          </wp:inline>
        </w:drawing>
      </w:r>
    </w:p>
    <w:p w14:paraId="4910AA44" w14:textId="77777777" w:rsidR="005B7139" w:rsidRDefault="005B7139" w:rsidP="005B7139">
      <w:pPr>
        <w:pStyle w:val="Heading1"/>
      </w:pPr>
      <w:bookmarkStart w:id="5" w:name="_Toc143500955"/>
      <w:r>
        <w:lastRenderedPageBreak/>
        <w:t>AppGyver</w:t>
      </w:r>
      <w:bookmarkEnd w:id="5"/>
      <w:r>
        <w:t xml:space="preserve"> </w:t>
      </w:r>
    </w:p>
    <w:p w14:paraId="1F60BC36" w14:textId="77777777" w:rsidR="005B7139" w:rsidRDefault="005B7139" w:rsidP="005B7139">
      <w:pPr>
        <w:pStyle w:val="WeAreCORTEXEmphasis"/>
      </w:pPr>
      <w:r>
        <w:t>Note that any links provided in this section were valid at the time of writing, but due to being external links and blogs, they may not be in future.</w:t>
      </w:r>
    </w:p>
    <w:p w14:paraId="5D211E5C" w14:textId="77777777" w:rsidR="005B7139" w:rsidRDefault="005B7139" w:rsidP="005B7139">
      <w:pPr>
        <w:pStyle w:val="Heading2"/>
      </w:pPr>
      <w:bookmarkStart w:id="6" w:name="_Toc143500956"/>
      <w:r>
        <w:t>AppGyver Product</w:t>
      </w:r>
      <w:bookmarkEnd w:id="6"/>
    </w:p>
    <w:p w14:paraId="5E72861C" w14:textId="68556AAE" w:rsidR="005B7139" w:rsidRDefault="005B7139" w:rsidP="005B7139">
      <w:r>
        <w:t xml:space="preserve">The AppGyver solution has been built in AppGyver Community Edition. This can be </w:t>
      </w:r>
      <w:proofErr w:type="gramStart"/>
      <w:r>
        <w:t>accessed</w:t>
      </w:r>
      <w:proofErr w:type="gramEnd"/>
      <w:r>
        <w:t xml:space="preserve"> and an account can be created at </w:t>
      </w:r>
      <w:hyperlink r:id="rId21" w:history="1">
        <w:r w:rsidRPr="009F4BC4">
          <w:rPr>
            <w:rStyle w:val="Hyperlink"/>
          </w:rPr>
          <w:t>https://platform.appgyver.com/auth/community</w:t>
        </w:r>
      </w:hyperlink>
      <w:r>
        <w:t xml:space="preserve">. </w:t>
      </w:r>
    </w:p>
    <w:p w14:paraId="6A8FD2BC" w14:textId="77777777" w:rsidR="005B7139" w:rsidRDefault="005B7139" w:rsidP="005B7139">
      <w:r>
        <w:t>AppGyver also has an enterprise edition, referred to as SAP Build Apps. To access this, an account must first be set up within SAP BTP before enabling the SAP Build Apps feature.</w:t>
      </w:r>
    </w:p>
    <w:p w14:paraId="2A946C16" w14:textId="77777777" w:rsidR="005B7139" w:rsidRDefault="005B7139" w:rsidP="005B7139">
      <w:r>
        <w:t xml:space="preserve">Documentation for how to achieve this as an individual is available at </w:t>
      </w:r>
      <w:hyperlink r:id="rId22" w:history="1">
        <w:r w:rsidRPr="009F4BC4">
          <w:rPr>
            <w:rStyle w:val="Hyperlink"/>
          </w:rPr>
          <w:t>https://blogs.sap.com/2022/11/25/sap-build-apps-free-tier-individual-access/</w:t>
        </w:r>
      </w:hyperlink>
      <w:r>
        <w:t xml:space="preserve">. </w:t>
      </w:r>
    </w:p>
    <w:p w14:paraId="1B035027" w14:textId="77777777" w:rsidR="005B7139" w:rsidRDefault="005B7139" w:rsidP="005B7139"/>
    <w:p w14:paraId="69269892" w14:textId="77777777" w:rsidR="005B7139" w:rsidRDefault="005B7139" w:rsidP="005B7139">
      <w:r>
        <w:t xml:space="preserve">There is also an SAP Build Apps Sandbox for evaluation purposes. Details about this are available at </w:t>
      </w:r>
      <w:hyperlink r:id="rId23" w:history="1">
        <w:r w:rsidRPr="009F4BC4">
          <w:rPr>
            <w:rStyle w:val="Hyperlink"/>
          </w:rPr>
          <w:t>https://groups.community.sap.com/t5/sap-builders-blog-posts/announcing-the-sap-build-apps-sandbox/ba-p/128821</w:t>
        </w:r>
      </w:hyperlink>
      <w:r>
        <w:t xml:space="preserve">. </w:t>
      </w:r>
    </w:p>
    <w:p w14:paraId="08B7FFEB" w14:textId="77777777" w:rsidR="005B7139" w:rsidRDefault="005B7139" w:rsidP="005B7139"/>
    <w:p w14:paraId="15E19CE9" w14:textId="77777777" w:rsidR="005B7139" w:rsidRDefault="005B7139" w:rsidP="005B7139">
      <w:r>
        <w:t xml:space="preserve">The pre-built solution can be imported to either AppGyver Community Edition or SAP Build Apps. </w:t>
      </w:r>
    </w:p>
    <w:p w14:paraId="0B4D5583" w14:textId="77777777" w:rsidR="005B7139" w:rsidRDefault="005B7139" w:rsidP="005B7139">
      <w:pPr>
        <w:pStyle w:val="WeAreCORTEXEmphasis"/>
      </w:pPr>
      <w:r>
        <w:t>Note that solutions built in SAP Build Apps cannot be downgraded and imported into the AppGyver Community Edition.</w:t>
      </w:r>
    </w:p>
    <w:p w14:paraId="30D64547" w14:textId="77777777" w:rsidR="005B7139" w:rsidRDefault="005B7139" w:rsidP="005B7139"/>
    <w:p w14:paraId="272C8199" w14:textId="77777777" w:rsidR="005B7139" w:rsidRDefault="005B7139" w:rsidP="005B7139">
      <w:pPr>
        <w:pStyle w:val="Heading2"/>
      </w:pPr>
      <w:bookmarkStart w:id="7" w:name="_Toc143500957"/>
      <w:r>
        <w:t>AppGyver Solution</w:t>
      </w:r>
      <w:bookmarkEnd w:id="7"/>
    </w:p>
    <w:p w14:paraId="1E202B19" w14:textId="01895B76" w:rsidR="005B7139" w:rsidRDefault="005B7139" w:rsidP="005B7139">
      <w:r>
        <w:t>The solution itself is built in AppGyver and consists of pages, logic, variables, as well as custom styles and themes. This solution can be extended by adding additional pages and modifying the themes, however any component or logic changes to the core pages will not be supported.</w:t>
      </w:r>
    </w:p>
    <w:p w14:paraId="5322118F" w14:textId="77777777" w:rsidR="005B7139" w:rsidRDefault="005B7139" w:rsidP="005B7139">
      <w:r>
        <w:t>The solution package can be exported and imported, allowing it to be shared and backed up easily.</w:t>
      </w:r>
    </w:p>
    <w:p w14:paraId="5D086C9F" w14:textId="77777777" w:rsidR="005B7139" w:rsidRDefault="005B7139" w:rsidP="005B7139">
      <w:r>
        <w:t>It can also be built as a ZIP, allowing it to be deployed easily. Usually this is then hosted via IIS within a Windows Server which can access the Cortex infrastructure.</w:t>
      </w:r>
    </w:p>
    <w:p w14:paraId="273BE927" w14:textId="77777777" w:rsidR="005B7139" w:rsidRDefault="005B7139" w:rsidP="005B7139">
      <w:pPr>
        <w:pStyle w:val="Heading1"/>
      </w:pPr>
      <w:bookmarkStart w:id="8" w:name="_Toc143500958"/>
      <w:r>
        <w:lastRenderedPageBreak/>
        <w:t>CORTEX</w:t>
      </w:r>
      <w:bookmarkEnd w:id="8"/>
    </w:p>
    <w:p w14:paraId="406C4B65" w14:textId="77777777" w:rsidR="005B7139" w:rsidRDefault="005B7139" w:rsidP="005B7139">
      <w:pPr>
        <w:pStyle w:val="Heading2"/>
      </w:pPr>
      <w:bookmarkStart w:id="9" w:name="_Toc143500959"/>
      <w:r>
        <w:t>Core Solution Flows</w:t>
      </w:r>
      <w:bookmarkEnd w:id="9"/>
    </w:p>
    <w:p w14:paraId="15952D72" w14:textId="77777777" w:rsidR="005B7139" w:rsidRDefault="005B7139" w:rsidP="005B7139">
      <w:r>
        <w:t xml:space="preserve">The CORTEX flows which are called by the CORTEX Interaction Portal provide specific sets of functionalities to the application. They have been designed for this purpose, and function as API calls directly from the application. </w:t>
      </w:r>
    </w:p>
    <w:p w14:paraId="16FD3A65" w14:textId="77777777" w:rsidR="005B7139" w:rsidRDefault="005B7139" w:rsidP="005B7139">
      <w:r>
        <w:t>It is also possible to use these with other systems or applications if required, however any changes made to the core flows will not be supported.</w:t>
      </w:r>
    </w:p>
    <w:p w14:paraId="0BB5EF37" w14:textId="77777777" w:rsidR="005B7139" w:rsidRDefault="005B7139" w:rsidP="005B7139"/>
    <w:p w14:paraId="60FF775B" w14:textId="0575346F" w:rsidR="005B7139" w:rsidRDefault="005B7139" w:rsidP="005B7139">
      <w:r>
        <w:t>Customers are free to use these flows in their current form, or to call them from their own flows and process the output data as required, for example, to integrate with a custom application they might be building which requires the output of a particular flow in a different format.</w:t>
      </w:r>
    </w:p>
    <w:p w14:paraId="4392CF80" w14:textId="77777777" w:rsidR="005B7139" w:rsidRDefault="005B7139" w:rsidP="005B7139">
      <w:commentRangeStart w:id="10"/>
      <w:commentRangeStart w:id="11"/>
      <w:r>
        <w:t>The flows consist of the following components:</w:t>
      </w:r>
    </w:p>
    <w:p w14:paraId="722F3B7C" w14:textId="77777777" w:rsidR="005B7139" w:rsidRDefault="005B7139" w:rsidP="00F72EC3">
      <w:pPr>
        <w:pStyle w:val="ListParagraph"/>
        <w:numPr>
          <w:ilvl w:val="0"/>
          <w:numId w:val="12"/>
        </w:numPr>
      </w:pPr>
      <w:r>
        <w:t>User Access Management</w:t>
      </w:r>
    </w:p>
    <w:p w14:paraId="190A0A05" w14:textId="77777777" w:rsidR="005B7139" w:rsidRDefault="005B7139" w:rsidP="00F72EC3">
      <w:pPr>
        <w:pStyle w:val="ListParagraph"/>
        <w:numPr>
          <w:ilvl w:val="1"/>
          <w:numId w:val="12"/>
        </w:numPr>
      </w:pPr>
      <w:r>
        <w:t>Authentication and Session Management.</w:t>
      </w:r>
    </w:p>
    <w:p w14:paraId="312F32F7" w14:textId="77777777" w:rsidR="005B7139" w:rsidRDefault="005B7139" w:rsidP="00F72EC3">
      <w:pPr>
        <w:pStyle w:val="ListParagraph"/>
        <w:numPr>
          <w:ilvl w:val="1"/>
          <w:numId w:val="12"/>
        </w:numPr>
      </w:pPr>
      <w:r>
        <w:t>Generic – can be used with any system.</w:t>
      </w:r>
    </w:p>
    <w:p w14:paraId="7AC2FCB4" w14:textId="77777777" w:rsidR="005B7139" w:rsidRDefault="005B7139" w:rsidP="00F72EC3">
      <w:pPr>
        <w:pStyle w:val="ListParagraph"/>
        <w:numPr>
          <w:ilvl w:val="0"/>
          <w:numId w:val="12"/>
        </w:numPr>
      </w:pPr>
      <w:r>
        <w:t>CORTEX Interaction Portal</w:t>
      </w:r>
    </w:p>
    <w:p w14:paraId="25657077" w14:textId="77777777" w:rsidR="005B7139" w:rsidRDefault="005B7139" w:rsidP="00F72EC3">
      <w:pPr>
        <w:pStyle w:val="ListParagraph"/>
        <w:numPr>
          <w:ilvl w:val="1"/>
          <w:numId w:val="12"/>
        </w:numPr>
      </w:pPr>
      <w:r>
        <w:t>Service Requests and Settings functions.</w:t>
      </w:r>
    </w:p>
    <w:p w14:paraId="3F984E70" w14:textId="77777777" w:rsidR="005B7139" w:rsidRDefault="005B7139" w:rsidP="00F72EC3">
      <w:pPr>
        <w:pStyle w:val="ListParagraph"/>
        <w:numPr>
          <w:ilvl w:val="1"/>
          <w:numId w:val="12"/>
        </w:numPr>
      </w:pPr>
      <w:r>
        <w:t>Designed for the Portal – could apply to other systems.</w:t>
      </w:r>
    </w:p>
    <w:p w14:paraId="5105E3EC" w14:textId="77777777" w:rsidR="005B7139" w:rsidRDefault="005B7139" w:rsidP="00F72EC3">
      <w:pPr>
        <w:pStyle w:val="ListParagraph"/>
        <w:numPr>
          <w:ilvl w:val="0"/>
          <w:numId w:val="12"/>
        </w:numPr>
      </w:pPr>
      <w:r>
        <w:t>Process Management</w:t>
      </w:r>
    </w:p>
    <w:p w14:paraId="6A05A847" w14:textId="77777777" w:rsidR="005B7139" w:rsidRDefault="005B7139" w:rsidP="00F72EC3">
      <w:pPr>
        <w:pStyle w:val="ListParagraph"/>
        <w:numPr>
          <w:ilvl w:val="1"/>
          <w:numId w:val="12"/>
        </w:numPr>
      </w:pPr>
      <w:r>
        <w:t>Process-Driven User Interface and Management.</w:t>
      </w:r>
    </w:p>
    <w:p w14:paraId="761599EF" w14:textId="77777777" w:rsidR="005B7139" w:rsidRPr="00EF5E49" w:rsidRDefault="005B7139" w:rsidP="00F72EC3">
      <w:pPr>
        <w:pStyle w:val="ListParagraph"/>
        <w:numPr>
          <w:ilvl w:val="1"/>
          <w:numId w:val="12"/>
        </w:numPr>
      </w:pPr>
      <w:r>
        <w:t>Designed for the Portal – could apply to other systems.</w:t>
      </w:r>
      <w:commentRangeEnd w:id="10"/>
      <w:r>
        <w:rPr>
          <w:rStyle w:val="CommentReference"/>
          <w:rFonts w:ascii="Trebuchet MS" w:eastAsia="Times New Roman" w:hAnsi="Trebuchet MS" w:cs="Times New Roman"/>
          <w:lang w:eastAsia="en-GB"/>
        </w:rPr>
        <w:commentReference w:id="10"/>
      </w:r>
      <w:commentRangeEnd w:id="11"/>
      <w:r>
        <w:rPr>
          <w:rStyle w:val="CommentReference"/>
          <w:rFonts w:ascii="Trebuchet MS" w:eastAsia="Times New Roman" w:hAnsi="Trebuchet MS" w:cs="Times New Roman"/>
          <w:lang w:eastAsia="en-GB"/>
        </w:rPr>
        <w:commentReference w:id="11"/>
      </w:r>
    </w:p>
    <w:p w14:paraId="35BF667A" w14:textId="77777777" w:rsidR="005B7139" w:rsidRDefault="005B7139" w:rsidP="005B7139"/>
    <w:p w14:paraId="0ACB2B84" w14:textId="77777777" w:rsidR="005B7139" w:rsidRDefault="005B7139" w:rsidP="005B7139">
      <w:pPr>
        <w:pStyle w:val="Heading2"/>
      </w:pPr>
      <w:bookmarkStart w:id="12" w:name="_Toc143500960"/>
      <w:r>
        <w:t>Bespoke Customer Flows</w:t>
      </w:r>
      <w:bookmarkEnd w:id="12"/>
    </w:p>
    <w:p w14:paraId="5874FCD8" w14:textId="21B58A2A" w:rsidR="005B7139" w:rsidRDefault="005B7139" w:rsidP="005B7139">
      <w:r>
        <w:t>As well as having the ability to call the pre-built flows if required, additional flows can be developed alongside the core flows.</w:t>
      </w:r>
    </w:p>
    <w:p w14:paraId="1B14C7D5" w14:textId="77777777" w:rsidR="005B7139" w:rsidRDefault="005B7139" w:rsidP="005B7139">
      <w:r>
        <w:t xml:space="preserve">These include flows which are triggered by Service Requests (for example, entering some data and initiating an automation solution) as well as flows initiated externally, which can run as a process. </w:t>
      </w:r>
    </w:p>
    <w:p w14:paraId="0742F64C" w14:textId="77777777" w:rsidR="005B7139" w:rsidRDefault="005B7139" w:rsidP="005B7139">
      <w:r>
        <w:t xml:space="preserve">These processes allow users to add information throughout the process lifecycle via the User Interface if required. They </w:t>
      </w:r>
      <w:commentRangeStart w:id="13"/>
      <w:commentRangeStart w:id="14"/>
      <w:r>
        <w:t>can also run with no user intervention (zero-touch) if no input is needed.</w:t>
      </w:r>
      <w:commentRangeEnd w:id="13"/>
      <w:r>
        <w:rPr>
          <w:rStyle w:val="CommentReference"/>
          <w:rFonts w:ascii="Trebuchet MS" w:eastAsia="Times New Roman" w:hAnsi="Trebuchet MS" w:cs="Times New Roman"/>
          <w:lang w:eastAsia="en-GB"/>
        </w:rPr>
        <w:commentReference w:id="13"/>
      </w:r>
      <w:commentRangeEnd w:id="14"/>
      <w:r>
        <w:rPr>
          <w:rStyle w:val="CommentReference"/>
          <w:rFonts w:ascii="Trebuchet MS" w:eastAsia="Times New Roman" w:hAnsi="Trebuchet MS" w:cs="Times New Roman"/>
          <w:lang w:eastAsia="en-GB"/>
        </w:rPr>
        <w:commentReference w:id="14"/>
      </w:r>
    </w:p>
    <w:p w14:paraId="2EEF72C4" w14:textId="77777777" w:rsidR="005B7139" w:rsidRDefault="005B7139" w:rsidP="005B7139"/>
    <w:p w14:paraId="331282AD" w14:textId="77777777" w:rsidR="005B7139" w:rsidRPr="00EF5E49" w:rsidRDefault="005B7139" w:rsidP="005B7139">
      <w:r>
        <w:t>The development of both Service Requests and Process Flows is covered in the CORTEX Interaction Portal Developer Guide.</w:t>
      </w:r>
    </w:p>
    <w:p w14:paraId="5078A3D9" w14:textId="559200F7" w:rsidR="0062718F" w:rsidRPr="00EE7EA4" w:rsidRDefault="0062718F" w:rsidP="005B7139"/>
    <w:sectPr w:rsidR="0062718F" w:rsidRPr="00EE7EA4" w:rsidSect="00223281">
      <w:headerReference w:type="default" r:id="rId24"/>
      <w:footerReference w:type="default" r:id="rId25"/>
      <w:pgSz w:w="11906" w:h="16838"/>
      <w:pgMar w:top="1797"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e Lees" w:date="2023-07-31T15:13:00Z" w:initials="JL">
    <w:p w14:paraId="3A34AB38" w14:textId="77777777" w:rsidR="005B7139" w:rsidRDefault="005B7139" w:rsidP="005B7139">
      <w:pPr>
        <w:pStyle w:val="CommentText"/>
        <w:jc w:val="left"/>
      </w:pPr>
      <w:r>
        <w:rPr>
          <w:rStyle w:val="CommentReference"/>
        </w:rPr>
        <w:annotationRef/>
      </w:r>
      <w:r>
        <w:t>Not sure on best word. Could just put 'Development Environment' but I want it to be obvious that this is a different product</w:t>
      </w:r>
    </w:p>
  </w:comment>
  <w:comment w:id="4" w:author="Eddie Watson" w:date="2023-07-31T15:19:00Z" w:initials="EW">
    <w:p w14:paraId="11996846" w14:textId="77777777" w:rsidR="005B7139" w:rsidRDefault="005B7139" w:rsidP="005B7139">
      <w:pPr>
        <w:pStyle w:val="CommentText"/>
        <w:jc w:val="left"/>
      </w:pPr>
      <w:r>
        <w:rPr>
          <w:rStyle w:val="CommentReference"/>
        </w:rPr>
        <w:annotationRef/>
      </w:r>
      <w:r>
        <w:t>Could we not replace "web application" with "something like "Web User Interface"?</w:t>
      </w:r>
    </w:p>
    <w:p w14:paraId="4542129B" w14:textId="77777777" w:rsidR="005B7139" w:rsidRDefault="005B7139" w:rsidP="005B7139">
      <w:pPr>
        <w:pStyle w:val="CommentText"/>
        <w:jc w:val="left"/>
      </w:pPr>
    </w:p>
    <w:p w14:paraId="12D0A199" w14:textId="77777777" w:rsidR="005B7139" w:rsidRDefault="005B7139" w:rsidP="005B7139">
      <w:pPr>
        <w:pStyle w:val="CommentText"/>
        <w:jc w:val="left"/>
      </w:pPr>
      <w:r>
        <w:t xml:space="preserve">Possible alternatives to product: </w:t>
      </w:r>
    </w:p>
    <w:p w14:paraId="68D42386" w14:textId="77777777" w:rsidR="005B7139" w:rsidRDefault="005B7139" w:rsidP="005B7139">
      <w:pPr>
        <w:pStyle w:val="CommentText"/>
        <w:jc w:val="left"/>
      </w:pPr>
      <w:r>
        <w:t>Application</w:t>
      </w:r>
    </w:p>
    <w:p w14:paraId="2D63CDAF" w14:textId="77777777" w:rsidR="005B7139" w:rsidRDefault="005B7139" w:rsidP="005B7139">
      <w:pPr>
        <w:pStyle w:val="CommentText"/>
        <w:jc w:val="left"/>
      </w:pPr>
      <w:r>
        <w:t>Platform</w:t>
      </w:r>
    </w:p>
  </w:comment>
  <w:comment w:id="10" w:author="Joe Lees" w:date="2023-07-31T15:27:00Z" w:initials="JL">
    <w:p w14:paraId="68D66BAB" w14:textId="77777777" w:rsidR="005B7139" w:rsidRDefault="005B7139" w:rsidP="005B7139">
      <w:pPr>
        <w:pStyle w:val="CommentText"/>
        <w:jc w:val="left"/>
      </w:pPr>
      <w:r>
        <w:rPr>
          <w:rStyle w:val="CommentReference"/>
        </w:rPr>
        <w:annotationRef/>
      </w:r>
      <w:r>
        <w:t>Is this too much detail?</w:t>
      </w:r>
    </w:p>
  </w:comment>
  <w:comment w:id="11" w:author="Eddie Watson" w:date="2023-07-31T16:49:00Z" w:initials="EW">
    <w:p w14:paraId="04ED68B3" w14:textId="77777777" w:rsidR="005B7139" w:rsidRDefault="005B7139" w:rsidP="005B7139">
      <w:pPr>
        <w:pStyle w:val="CommentText"/>
        <w:jc w:val="left"/>
      </w:pPr>
      <w:r>
        <w:rPr>
          <w:rStyle w:val="CommentReference"/>
        </w:rPr>
        <w:annotationRef/>
      </w:r>
      <w:r>
        <w:t>Let's try it and see 😉</w:t>
      </w:r>
    </w:p>
  </w:comment>
  <w:comment w:id="13" w:author="Joe Lees" w:date="2023-07-31T15:47:00Z" w:initials="JL">
    <w:p w14:paraId="22D64BE2" w14:textId="77777777" w:rsidR="005B7139" w:rsidRDefault="005B7139" w:rsidP="005B7139">
      <w:pPr>
        <w:pStyle w:val="CommentText"/>
        <w:jc w:val="left"/>
      </w:pPr>
      <w:r>
        <w:rPr>
          <w:rStyle w:val="CommentReference"/>
        </w:rPr>
        <w:annotationRef/>
      </w:r>
      <w:r>
        <w:t>Wording?</w:t>
      </w:r>
    </w:p>
  </w:comment>
  <w:comment w:id="14" w:author="Eddie Watson" w:date="2023-07-31T16:48:00Z" w:initials="EW">
    <w:p w14:paraId="1229E111" w14:textId="77777777" w:rsidR="005B7139" w:rsidRDefault="005B7139" w:rsidP="005B7139">
      <w:pPr>
        <w:pStyle w:val="CommentText"/>
        <w:jc w:val="left"/>
      </w:pPr>
      <w:r>
        <w:rPr>
          <w:rStyle w:val="CommentReference"/>
        </w:rPr>
        <w:annotationRef/>
      </w:r>
      <w:r>
        <w:t>Looks fine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34AB38" w15:done="1"/>
  <w15:commentEx w15:paraId="2D63CDAF" w15:paraIdParent="3A34AB38" w15:done="1"/>
  <w15:commentEx w15:paraId="68D66BAB" w15:done="1"/>
  <w15:commentEx w15:paraId="04ED68B3" w15:paraIdParent="68D66BAB" w15:done="1"/>
  <w15:commentEx w15:paraId="22D64BE2" w15:done="1"/>
  <w15:commentEx w15:paraId="1229E111" w15:paraIdParent="22D64BE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24E24" w16cex:dateUtc="2023-07-31T14:13:00Z"/>
  <w16cex:commentExtensible w16cex:durableId="28724F95" w16cex:dateUtc="2023-07-31T14:19:00Z"/>
  <w16cex:commentExtensible w16cex:durableId="28725178" w16cex:dateUtc="2023-07-31T14:27:00Z"/>
  <w16cex:commentExtensible w16cex:durableId="2872647C" w16cex:dateUtc="2023-07-31T15:49:00Z"/>
  <w16cex:commentExtensible w16cex:durableId="287255F9" w16cex:dateUtc="2023-07-31T14:47:00Z"/>
  <w16cex:commentExtensible w16cex:durableId="2872646A" w16cex:dateUtc="2023-07-31T1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34AB38" w16cid:durableId="28724E24"/>
  <w16cid:commentId w16cid:paraId="2D63CDAF" w16cid:durableId="28724F95"/>
  <w16cid:commentId w16cid:paraId="68D66BAB" w16cid:durableId="28725178"/>
  <w16cid:commentId w16cid:paraId="04ED68B3" w16cid:durableId="2872647C"/>
  <w16cid:commentId w16cid:paraId="22D64BE2" w16cid:durableId="287255F9"/>
  <w16cid:commentId w16cid:paraId="1229E111" w16cid:durableId="287264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97295" w14:textId="77777777" w:rsidR="0006213B" w:rsidRDefault="0006213B" w:rsidP="00A77EE2">
      <w:pPr>
        <w:spacing w:after="0" w:line="240" w:lineRule="auto"/>
      </w:pPr>
      <w:r>
        <w:separator/>
      </w:r>
    </w:p>
  </w:endnote>
  <w:endnote w:type="continuationSeparator" w:id="0">
    <w:p w14:paraId="677FEB75" w14:textId="77777777" w:rsidR="0006213B" w:rsidRDefault="0006213B" w:rsidP="00A77EE2">
      <w:pPr>
        <w:spacing w:after="0" w:line="240" w:lineRule="auto"/>
      </w:pPr>
      <w:r>
        <w:continuationSeparator/>
      </w:r>
    </w:p>
  </w:endnote>
  <w:endnote w:type="continuationNotice" w:id="1">
    <w:p w14:paraId="01A0D301" w14:textId="77777777" w:rsidR="0006213B" w:rsidRDefault="000621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469E642"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3D5AD6">
            <w:rPr>
              <w:color w:val="282864" w:themeColor="text1"/>
              <w:szCs w:val="20"/>
            </w:rPr>
            <w:t>Overview</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093C1" w14:textId="77777777" w:rsidR="0006213B" w:rsidRDefault="0006213B" w:rsidP="00A77EE2">
      <w:pPr>
        <w:spacing w:after="0" w:line="240" w:lineRule="auto"/>
      </w:pPr>
      <w:r>
        <w:separator/>
      </w:r>
    </w:p>
  </w:footnote>
  <w:footnote w:type="continuationSeparator" w:id="0">
    <w:p w14:paraId="15657C43" w14:textId="77777777" w:rsidR="0006213B" w:rsidRDefault="0006213B" w:rsidP="00A77EE2">
      <w:pPr>
        <w:spacing w:after="0" w:line="240" w:lineRule="auto"/>
      </w:pPr>
      <w:r>
        <w:continuationSeparator/>
      </w:r>
    </w:p>
  </w:footnote>
  <w:footnote w:type="continuationNotice" w:id="1">
    <w:p w14:paraId="1243AB3E" w14:textId="77777777" w:rsidR="0006213B" w:rsidRDefault="000621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75" name="Picture 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9" name="Picture 79"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062B"/>
    <w:multiLevelType w:val="hybridMultilevel"/>
    <w:tmpl w:val="5D24C5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BF39B5"/>
    <w:multiLevelType w:val="hybridMultilevel"/>
    <w:tmpl w:val="18D4DE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560419E2"/>
    <w:multiLevelType w:val="hybridMultilevel"/>
    <w:tmpl w:val="5D24C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E169B5"/>
    <w:multiLevelType w:val="hybridMultilevel"/>
    <w:tmpl w:val="1B0A9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A26CFB"/>
    <w:multiLevelType w:val="hybridMultilevel"/>
    <w:tmpl w:val="2A4E43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E860F8"/>
    <w:multiLevelType w:val="multilevel"/>
    <w:tmpl w:val="809AF6D2"/>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7FF10247"/>
    <w:multiLevelType w:val="hybridMultilevel"/>
    <w:tmpl w:val="072A49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4488658">
    <w:abstractNumId w:val="5"/>
  </w:num>
  <w:num w:numId="2" w16cid:durableId="312216491">
    <w:abstractNumId w:val="7"/>
  </w:num>
  <w:num w:numId="3" w16cid:durableId="1384409685">
    <w:abstractNumId w:val="2"/>
  </w:num>
  <w:num w:numId="4" w16cid:durableId="1213811609">
    <w:abstractNumId w:val="3"/>
  </w:num>
  <w:num w:numId="5" w16cid:durableId="1056314742">
    <w:abstractNumId w:val="4"/>
  </w:num>
  <w:num w:numId="6" w16cid:durableId="1882202379">
    <w:abstractNumId w:val="8"/>
  </w:num>
  <w:num w:numId="7" w16cid:durableId="1031537916">
    <w:abstractNumId w:val="6"/>
  </w:num>
  <w:num w:numId="8" w16cid:durableId="1582789055">
    <w:abstractNumId w:val="0"/>
  </w:num>
  <w:num w:numId="9" w16cid:durableId="210966481">
    <w:abstractNumId w:val="9"/>
  </w:num>
  <w:num w:numId="10" w16cid:durableId="686104276">
    <w:abstractNumId w:val="10"/>
  </w:num>
  <w:num w:numId="11" w16cid:durableId="1562903815">
    <w:abstractNumId w:val="1"/>
  </w:num>
  <w:num w:numId="12" w16cid:durableId="1085802842">
    <w:abstractNumId w:val="1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e Lees">
    <w15:presenceInfo w15:providerId="AD" w15:userId="S::joe.lees@wearecortex.com::6f6ce6a8-b06a-43fe-9d28-9db738f4bc93"/>
  </w15:person>
  <w15:person w15:author="Eddie Watson">
    <w15:presenceInfo w15:providerId="AD" w15:userId="S::eddie.watson@wearecortex.com::71b6c8e5-a3af-4f0b-927c-673de6928f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3B"/>
    <w:rsid w:val="000621A1"/>
    <w:rsid w:val="000A1656"/>
    <w:rsid w:val="000A5DE5"/>
    <w:rsid w:val="000A7807"/>
    <w:rsid w:val="000B343E"/>
    <w:rsid w:val="000B3798"/>
    <w:rsid w:val="000C607F"/>
    <w:rsid w:val="000C7435"/>
    <w:rsid w:val="000D1DBA"/>
    <w:rsid w:val="000D1FD9"/>
    <w:rsid w:val="000F3CC1"/>
    <w:rsid w:val="00100869"/>
    <w:rsid w:val="00102EFB"/>
    <w:rsid w:val="00125A01"/>
    <w:rsid w:val="00172EB5"/>
    <w:rsid w:val="001775D0"/>
    <w:rsid w:val="00177C1F"/>
    <w:rsid w:val="00180BD1"/>
    <w:rsid w:val="0018687F"/>
    <w:rsid w:val="001970A0"/>
    <w:rsid w:val="001A34DE"/>
    <w:rsid w:val="001B5E6C"/>
    <w:rsid w:val="001F506B"/>
    <w:rsid w:val="00200210"/>
    <w:rsid w:val="00204F60"/>
    <w:rsid w:val="00211B68"/>
    <w:rsid w:val="002136DB"/>
    <w:rsid w:val="00220B97"/>
    <w:rsid w:val="00223281"/>
    <w:rsid w:val="00224ABA"/>
    <w:rsid w:val="00226E7C"/>
    <w:rsid w:val="00235E67"/>
    <w:rsid w:val="002542C5"/>
    <w:rsid w:val="00286B44"/>
    <w:rsid w:val="00293110"/>
    <w:rsid w:val="0029409F"/>
    <w:rsid w:val="002A0DCA"/>
    <w:rsid w:val="002A0EBA"/>
    <w:rsid w:val="002C2AB1"/>
    <w:rsid w:val="002D599D"/>
    <w:rsid w:val="002E2B10"/>
    <w:rsid w:val="002E2DFF"/>
    <w:rsid w:val="002E449F"/>
    <w:rsid w:val="00307B27"/>
    <w:rsid w:val="003120A8"/>
    <w:rsid w:val="00332CBB"/>
    <w:rsid w:val="00355E61"/>
    <w:rsid w:val="003562F5"/>
    <w:rsid w:val="00356853"/>
    <w:rsid w:val="003637DA"/>
    <w:rsid w:val="0036738C"/>
    <w:rsid w:val="003769D0"/>
    <w:rsid w:val="00383A6B"/>
    <w:rsid w:val="00393575"/>
    <w:rsid w:val="003B1625"/>
    <w:rsid w:val="003D5AD6"/>
    <w:rsid w:val="003D7E47"/>
    <w:rsid w:val="00403DF3"/>
    <w:rsid w:val="004050E2"/>
    <w:rsid w:val="00406704"/>
    <w:rsid w:val="00416DE2"/>
    <w:rsid w:val="00430799"/>
    <w:rsid w:val="004406BF"/>
    <w:rsid w:val="00447F86"/>
    <w:rsid w:val="00454DE4"/>
    <w:rsid w:val="00454F23"/>
    <w:rsid w:val="0046465C"/>
    <w:rsid w:val="00474C98"/>
    <w:rsid w:val="004765CA"/>
    <w:rsid w:val="004868AC"/>
    <w:rsid w:val="004A1E72"/>
    <w:rsid w:val="004F0B94"/>
    <w:rsid w:val="00505B11"/>
    <w:rsid w:val="005266CF"/>
    <w:rsid w:val="00537A82"/>
    <w:rsid w:val="00556C0F"/>
    <w:rsid w:val="00561A3C"/>
    <w:rsid w:val="005737F2"/>
    <w:rsid w:val="00585E1C"/>
    <w:rsid w:val="005B20FB"/>
    <w:rsid w:val="005B2368"/>
    <w:rsid w:val="005B4779"/>
    <w:rsid w:val="005B53E2"/>
    <w:rsid w:val="005B7139"/>
    <w:rsid w:val="005C1822"/>
    <w:rsid w:val="005C5EF6"/>
    <w:rsid w:val="005D3426"/>
    <w:rsid w:val="00600A92"/>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56BA6"/>
    <w:rsid w:val="00764924"/>
    <w:rsid w:val="00766C40"/>
    <w:rsid w:val="00794627"/>
    <w:rsid w:val="0079539F"/>
    <w:rsid w:val="007A4CEF"/>
    <w:rsid w:val="007B38F9"/>
    <w:rsid w:val="007C6F2E"/>
    <w:rsid w:val="007D0EFC"/>
    <w:rsid w:val="00806D2E"/>
    <w:rsid w:val="0081519D"/>
    <w:rsid w:val="008348DA"/>
    <w:rsid w:val="008353FC"/>
    <w:rsid w:val="00850BE0"/>
    <w:rsid w:val="00852F6C"/>
    <w:rsid w:val="0085702A"/>
    <w:rsid w:val="00863EBF"/>
    <w:rsid w:val="00892B6E"/>
    <w:rsid w:val="00894F44"/>
    <w:rsid w:val="008A26C2"/>
    <w:rsid w:val="008B796F"/>
    <w:rsid w:val="008C7F80"/>
    <w:rsid w:val="008D141B"/>
    <w:rsid w:val="008F381F"/>
    <w:rsid w:val="009004BA"/>
    <w:rsid w:val="009031FE"/>
    <w:rsid w:val="00907523"/>
    <w:rsid w:val="00933B37"/>
    <w:rsid w:val="00937894"/>
    <w:rsid w:val="009560FB"/>
    <w:rsid w:val="00961180"/>
    <w:rsid w:val="0096607E"/>
    <w:rsid w:val="00973F0F"/>
    <w:rsid w:val="00973F44"/>
    <w:rsid w:val="0099754D"/>
    <w:rsid w:val="009C3FC2"/>
    <w:rsid w:val="009D3D33"/>
    <w:rsid w:val="009D661B"/>
    <w:rsid w:val="009E58D5"/>
    <w:rsid w:val="009E6BDA"/>
    <w:rsid w:val="00A151FA"/>
    <w:rsid w:val="00A22789"/>
    <w:rsid w:val="00A24D73"/>
    <w:rsid w:val="00A313B2"/>
    <w:rsid w:val="00A6268B"/>
    <w:rsid w:val="00A77EE2"/>
    <w:rsid w:val="00A91BEB"/>
    <w:rsid w:val="00A97A34"/>
    <w:rsid w:val="00AA2967"/>
    <w:rsid w:val="00AA2BD0"/>
    <w:rsid w:val="00AB1405"/>
    <w:rsid w:val="00AD160A"/>
    <w:rsid w:val="00AD7B86"/>
    <w:rsid w:val="00AE19E5"/>
    <w:rsid w:val="00AE21A0"/>
    <w:rsid w:val="00B26157"/>
    <w:rsid w:val="00B36344"/>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BD72A9"/>
    <w:rsid w:val="00C01831"/>
    <w:rsid w:val="00C119AF"/>
    <w:rsid w:val="00C507C2"/>
    <w:rsid w:val="00C551C6"/>
    <w:rsid w:val="00C77365"/>
    <w:rsid w:val="00C835AB"/>
    <w:rsid w:val="00CB2C9D"/>
    <w:rsid w:val="00CB3C6B"/>
    <w:rsid w:val="00CC7416"/>
    <w:rsid w:val="00CE457D"/>
    <w:rsid w:val="00D0214E"/>
    <w:rsid w:val="00D022AE"/>
    <w:rsid w:val="00D143BC"/>
    <w:rsid w:val="00D23693"/>
    <w:rsid w:val="00D30C72"/>
    <w:rsid w:val="00D41D82"/>
    <w:rsid w:val="00D55CF8"/>
    <w:rsid w:val="00D6005B"/>
    <w:rsid w:val="00D60DF9"/>
    <w:rsid w:val="00D901A7"/>
    <w:rsid w:val="00D903F3"/>
    <w:rsid w:val="00D97F7F"/>
    <w:rsid w:val="00DC5E44"/>
    <w:rsid w:val="00DD36D2"/>
    <w:rsid w:val="00E02808"/>
    <w:rsid w:val="00E03542"/>
    <w:rsid w:val="00E0477B"/>
    <w:rsid w:val="00E32CEE"/>
    <w:rsid w:val="00E3381C"/>
    <w:rsid w:val="00E41259"/>
    <w:rsid w:val="00E42B77"/>
    <w:rsid w:val="00E47D23"/>
    <w:rsid w:val="00E66260"/>
    <w:rsid w:val="00E80461"/>
    <w:rsid w:val="00E81E74"/>
    <w:rsid w:val="00E94320"/>
    <w:rsid w:val="00EA2446"/>
    <w:rsid w:val="00EA5520"/>
    <w:rsid w:val="00EC2297"/>
    <w:rsid w:val="00EC3FBC"/>
    <w:rsid w:val="00ED24E8"/>
    <w:rsid w:val="00EE4786"/>
    <w:rsid w:val="00EE73A3"/>
    <w:rsid w:val="00EE76FC"/>
    <w:rsid w:val="00EE7EA4"/>
    <w:rsid w:val="00F051C9"/>
    <w:rsid w:val="00F11EB1"/>
    <w:rsid w:val="00F23CD0"/>
    <w:rsid w:val="00F32EFC"/>
    <w:rsid w:val="00F364E9"/>
    <w:rsid w:val="00F41DA7"/>
    <w:rsid w:val="00F4326D"/>
    <w:rsid w:val="00F67C00"/>
    <w:rsid w:val="00F70415"/>
    <w:rsid w:val="00F72EC3"/>
    <w:rsid w:val="00F85880"/>
    <w:rsid w:val="00F86CB2"/>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1"/>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2"/>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5"/>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latform.appgyver.com/auth/community" TargetMode="Externa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groups.community.sap.com/t5/sap-builders-blog-posts/announcing-the-sap-build-apps-sandbox/ba-p/128821" TargetMode="External"/><Relationship Id="rId28"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blogs.sap.com/2022/11/25/sap-build-apps-free-tier-individual-access/" TargetMode="External"/><Relationship Id="rId27"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3.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230</TotalTime>
  <Pages>1</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3</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79</cp:revision>
  <cp:lastPrinted>2024-02-01T11:04:00Z</cp:lastPrinted>
  <dcterms:created xsi:type="dcterms:W3CDTF">2023-08-14T14:40:00Z</dcterms:created>
  <dcterms:modified xsi:type="dcterms:W3CDTF">2024-02-0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